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702C9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7462D240" w14:textId="0839439F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6727EA">
        <w:rPr>
          <w:rFonts w:eastAsia="標楷體" w:hint="eastAsia"/>
          <w:b/>
          <w:sz w:val="32"/>
          <w:szCs w:val="32"/>
        </w:rPr>
        <w:t>CBE</w:t>
      </w:r>
      <w:r w:rsidR="00CD3274">
        <w:rPr>
          <w:rFonts w:eastAsia="標楷體" w:hint="eastAsia"/>
          <w:b/>
          <w:sz w:val="32"/>
          <w:szCs w:val="32"/>
        </w:rPr>
        <w:t>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9D4770">
        <w:rPr>
          <w:rFonts w:eastAsia="標楷體" w:hint="eastAsia"/>
          <w:b/>
          <w:sz w:val="32"/>
          <w:szCs w:val="32"/>
        </w:rPr>
        <w:t>4</w:t>
      </w:r>
    </w:p>
    <w:p w14:paraId="0E28DD8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50C8779D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35A1928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27E6237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158A9B6B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01791DA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E728773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2AC31814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197F7951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A5DE38B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0EEF15CA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0523B0B7" w14:textId="2ACF922B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9D4770" w:rsidRPr="009D4770">
        <w:rPr>
          <w:rFonts w:eastAsia="標楷體"/>
        </w:rPr>
        <w:t>Chiayi</w:t>
      </w:r>
      <w:r w:rsidR="00241E09" w:rsidRPr="00894A5D">
        <w:rPr>
          <w:rFonts w:eastAsia="標楷體" w:hint="eastAsia"/>
        </w:rPr>
        <w:t xml:space="preserve">,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6727EA">
        <w:rPr>
          <w:rFonts w:eastAsia="標楷體" w:hint="eastAsia"/>
          <w:bCs/>
          <w:szCs w:val="24"/>
        </w:rPr>
        <w:t>CBE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9D4770">
        <w:rPr>
          <w:rFonts w:eastAsia="標楷體" w:hint="eastAsia"/>
          <w:bCs/>
          <w:szCs w:val="24"/>
        </w:rPr>
        <w:t>4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D4057" w14:textId="77777777" w:rsidR="00F31B15" w:rsidRDefault="00F31B15">
      <w:r>
        <w:separator/>
      </w:r>
    </w:p>
  </w:endnote>
  <w:endnote w:type="continuationSeparator" w:id="0">
    <w:p w14:paraId="13232AE9" w14:textId="77777777" w:rsidR="00F31B15" w:rsidRDefault="00F31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47092" w14:textId="77777777" w:rsidR="00F31B15" w:rsidRDefault="00F31B15">
      <w:r>
        <w:separator/>
      </w:r>
    </w:p>
  </w:footnote>
  <w:footnote w:type="continuationSeparator" w:id="0">
    <w:p w14:paraId="0B8CF17E" w14:textId="77777777" w:rsidR="00F31B15" w:rsidRDefault="00F31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D65BF" w14:textId="671941AE" w:rsidR="00466E21" w:rsidRDefault="001C64CD" w:rsidP="00FE5816">
    <w:pPr>
      <w:pStyle w:val="a5"/>
      <w:rPr>
        <w:rFonts w:eastAsia="標楷體"/>
      </w:rPr>
    </w:pPr>
    <w:r w:rsidRPr="001C64CD">
      <w:rPr>
        <w:rFonts w:eastAsia="標楷體"/>
        <w:b/>
        <w:i/>
      </w:rPr>
      <w:t xml:space="preserve">The </w:t>
    </w:r>
    <w:r w:rsidR="009D4770">
      <w:rPr>
        <w:rFonts w:eastAsia="標楷體" w:hint="eastAsia"/>
        <w:b/>
        <w:i/>
      </w:rPr>
      <w:t>10</w:t>
    </w:r>
    <w:r w:rsidRPr="001C64CD">
      <w:rPr>
        <w:rFonts w:eastAsia="標楷體"/>
        <w:b/>
        <w:i/>
      </w:rPr>
      <w:t>th International Conference on Biomedical Engineering Innovation 202</w:t>
    </w:r>
    <w:r w:rsidR="009D4770">
      <w:rPr>
        <w:rFonts w:eastAsia="標楷體" w:hint="eastAsia"/>
        <w:b/>
        <w:i/>
      </w:rPr>
      <w:t>4</w:t>
    </w:r>
    <w:r w:rsidR="006727EA">
      <w:rPr>
        <w:rFonts w:eastAsia="標楷體" w:hint="eastAsia"/>
        <w:b/>
        <w:i/>
      </w:rPr>
      <w:t xml:space="preserve"> </w:t>
    </w:r>
    <w:r w:rsidR="006727EA" w:rsidRPr="001F399A">
      <w:rPr>
        <w:rFonts w:eastAsia="標楷體" w:hint="eastAsia"/>
        <w:b/>
      </w:rPr>
      <w:t>(</w:t>
    </w:r>
    <w:r w:rsidR="006727EA">
      <w:rPr>
        <w:rFonts w:eastAsia="標楷體" w:hint="eastAsia"/>
        <w:b/>
        <w:i/>
      </w:rPr>
      <w:t>ICBEI202</w:t>
    </w:r>
    <w:r w:rsidR="009D4770">
      <w:rPr>
        <w:rFonts w:eastAsia="標楷體" w:hint="eastAsia"/>
        <w:b/>
        <w:i/>
      </w:rPr>
      <w:t>4</w:t>
    </w:r>
    <w:r w:rsidR="006727EA" w:rsidRPr="001F399A">
      <w:rPr>
        <w:rFonts w:eastAsia="標楷體" w:hint="eastAsia"/>
        <w:b/>
      </w:rPr>
      <w:t>)</w:t>
    </w:r>
  </w:p>
  <w:p w14:paraId="0AF54F3E" w14:textId="0970BF6A" w:rsidR="00466E21" w:rsidRPr="00894A5D" w:rsidRDefault="00A31C5E" w:rsidP="00894A5D">
    <w:pPr>
      <w:pStyle w:val="a5"/>
    </w:pPr>
    <w:r>
      <w:rPr>
        <w:rFonts w:eastAsia="標楷體" w:hint="eastAsia"/>
      </w:rPr>
      <w:t>October 2</w:t>
    </w:r>
    <w:r w:rsidR="009D4770">
      <w:rPr>
        <w:rFonts w:eastAsia="標楷體" w:hint="eastAsia"/>
      </w:rPr>
      <w:t>5</w:t>
    </w:r>
    <w:r w:rsidRPr="008F2962">
      <w:rPr>
        <w:rFonts w:eastAsia="標楷體"/>
      </w:rPr>
      <w:t xml:space="preserve"> - </w:t>
    </w:r>
    <w:r w:rsidR="00216068">
      <w:rPr>
        <w:rFonts w:eastAsia="標楷體" w:hint="eastAsia"/>
      </w:rPr>
      <w:t xml:space="preserve">October </w:t>
    </w:r>
    <w:r w:rsidR="009D4770">
      <w:rPr>
        <w:rFonts w:eastAsia="標楷體" w:hint="eastAsia"/>
      </w:rPr>
      <w:t>29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9D4770">
      <w:rPr>
        <w:rFonts w:eastAsia="標楷體" w:hint="eastAsia"/>
      </w:rPr>
      <w:t>4</w:t>
    </w:r>
    <w:r w:rsidRPr="008F2962">
      <w:rPr>
        <w:rFonts w:eastAsia="標楷體"/>
      </w:rPr>
      <w:t xml:space="preserve"> in </w:t>
    </w:r>
    <w:r w:rsidR="009D4770" w:rsidRPr="009D4770">
      <w:rPr>
        <w:rFonts w:eastAsia="標楷體"/>
      </w:rPr>
      <w:t>Chiayi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bE0tzQ3Nja2NDJW0lEKTi0uzszPAykwqgUAM2rI3CwAAAA="/>
  </w:docVars>
  <w:rsids>
    <w:rsidRoot w:val="00480237"/>
    <w:rsid w:val="00005468"/>
    <w:rsid w:val="00043B4B"/>
    <w:rsid w:val="00057915"/>
    <w:rsid w:val="000613C7"/>
    <w:rsid w:val="0006337C"/>
    <w:rsid w:val="001B3A06"/>
    <w:rsid w:val="001B4438"/>
    <w:rsid w:val="001C64CD"/>
    <w:rsid w:val="001D4831"/>
    <w:rsid w:val="00205744"/>
    <w:rsid w:val="00216068"/>
    <w:rsid w:val="00241E09"/>
    <w:rsid w:val="00244013"/>
    <w:rsid w:val="0025100D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40371D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727EA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55E0F"/>
    <w:rsid w:val="00861F4A"/>
    <w:rsid w:val="008857BA"/>
    <w:rsid w:val="00894A5D"/>
    <w:rsid w:val="008A22D8"/>
    <w:rsid w:val="008B02B6"/>
    <w:rsid w:val="008F2962"/>
    <w:rsid w:val="009223E4"/>
    <w:rsid w:val="00925E78"/>
    <w:rsid w:val="00954453"/>
    <w:rsid w:val="00974126"/>
    <w:rsid w:val="00990568"/>
    <w:rsid w:val="00994211"/>
    <w:rsid w:val="009B4F8B"/>
    <w:rsid w:val="009C1E99"/>
    <w:rsid w:val="009D4770"/>
    <w:rsid w:val="009F0AB5"/>
    <w:rsid w:val="00A003D1"/>
    <w:rsid w:val="00A31C5E"/>
    <w:rsid w:val="00A87938"/>
    <w:rsid w:val="00A960EC"/>
    <w:rsid w:val="00AD7078"/>
    <w:rsid w:val="00AE1BF7"/>
    <w:rsid w:val="00B142DD"/>
    <w:rsid w:val="00B8134F"/>
    <w:rsid w:val="00BD34A0"/>
    <w:rsid w:val="00C357B8"/>
    <w:rsid w:val="00C35F2D"/>
    <w:rsid w:val="00C575DB"/>
    <w:rsid w:val="00C62689"/>
    <w:rsid w:val="00C842C0"/>
    <w:rsid w:val="00C9408B"/>
    <w:rsid w:val="00CB616C"/>
    <w:rsid w:val="00CD3274"/>
    <w:rsid w:val="00D16091"/>
    <w:rsid w:val="00D64280"/>
    <w:rsid w:val="00D843D2"/>
    <w:rsid w:val="00DB50FC"/>
    <w:rsid w:val="00DD4C29"/>
    <w:rsid w:val="00E2652E"/>
    <w:rsid w:val="00E41FCD"/>
    <w:rsid w:val="00E64EC3"/>
    <w:rsid w:val="00EB34F7"/>
    <w:rsid w:val="00F31B15"/>
    <w:rsid w:val="00F476DF"/>
    <w:rsid w:val="00F94328"/>
    <w:rsid w:val="00F951C5"/>
    <w:rsid w:val="00FB37B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1B9634"/>
  <w15:docId w15:val="{925355C4-64FA-4531-8960-EEF1201AA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CCF72-D9A0-4DA9-9815-898AE89AF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7</Characters>
  <Application>Microsoft Office Word</Application>
  <DocSecurity>0</DocSecurity>
  <Lines>3</Lines>
  <Paragraphs>1</Paragraphs>
  <ScaleCrop>false</ScaleCrop>
  <Company>TAETI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7</cp:revision>
  <cp:lastPrinted>2010-04-17T15:44:00Z</cp:lastPrinted>
  <dcterms:created xsi:type="dcterms:W3CDTF">2020-11-03T11:41:00Z</dcterms:created>
  <dcterms:modified xsi:type="dcterms:W3CDTF">2024-03-22T02:20:00Z</dcterms:modified>
</cp:coreProperties>
</file>